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4C175" w14:textId="77777777" w:rsidR="00D21A90" w:rsidRDefault="00D21A90" w:rsidP="007A43F1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9F930DD" wp14:editId="47D477C9">
                <wp:simplePos x="0" y="0"/>
                <wp:positionH relativeFrom="column">
                  <wp:posOffset>3113405</wp:posOffset>
                </wp:positionH>
                <wp:positionV relativeFrom="paragraph">
                  <wp:posOffset>-129540</wp:posOffset>
                </wp:positionV>
                <wp:extent cx="2585869" cy="1135380"/>
                <wp:effectExtent l="0" t="0" r="5080" b="762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85869" cy="1135380"/>
                          <a:chOff x="0" y="0"/>
                          <a:chExt cx="2324100" cy="1020445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73380"/>
                            <a:ext cx="1836420" cy="647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3080" y="0"/>
                            <a:ext cx="541020" cy="54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7B8751" id="Group 4" o:spid="_x0000_s1026" style="position:absolute;margin-left:245.15pt;margin-top:-10.2pt;width:203.6pt;height:89.4pt;z-index:251659264;mso-width-relative:margin;mso-height-relative:margin" coordsize="23241,10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top:3733;width:18364;height:64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">
                  <v:imagedata r:id="rId13" o:title=""/>
                </v:shape>
                <v:shape id="Picture 3" o:spid="_x0000_s1028" type="#_x0000_t75" style="position:absolute;left:17830;width:5411;height: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">
                  <v:imagedata r:id="rId14" o:title=""/>
                </v:shape>
              </v:group>
            </w:pict>
          </mc:Fallback>
        </mc:AlternateContent>
      </w:r>
    </w:p>
    <w:p w14:paraId="0F9E6B57" w14:textId="77777777" w:rsidR="00D21A90" w:rsidRDefault="00D21A90" w:rsidP="007A43F1">
      <w:pPr>
        <w:pStyle w:val="Title"/>
      </w:pPr>
    </w:p>
    <w:p w14:paraId="4B88A72C" w14:textId="77777777" w:rsidR="00A8366F" w:rsidRPr="00176085" w:rsidRDefault="009C0884" w:rsidP="007A43F1">
      <w:pPr>
        <w:pStyle w:val="Title"/>
        <w:rPr>
          <w:sz w:val="56"/>
        </w:rPr>
      </w:pPr>
      <w:bookmarkStart w:id="0" w:name="_GoBack"/>
      <w:r w:rsidRPr="00176085">
        <w:rPr>
          <w:sz w:val="56"/>
        </w:rPr>
        <w:t>Holy Week and Easter 2019</w:t>
      </w:r>
    </w:p>
    <w:bookmarkEnd w:id="0"/>
    <w:p w14:paraId="54821029" w14:textId="77777777" w:rsidR="00176085" w:rsidRDefault="00176085" w:rsidP="00176085">
      <w:pPr>
        <w:pStyle w:val="Heading2"/>
        <w:sectPr w:rsidR="00176085">
          <w:footerReference w:type="default" r:id="rId15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CB2D22F" w14:textId="77777777" w:rsidR="00100919" w:rsidRDefault="009C0884" w:rsidP="00176085">
      <w:pPr>
        <w:pStyle w:val="Heading2"/>
      </w:pPr>
      <w:r>
        <w:t>Palm Sunday 14 April</w:t>
      </w:r>
    </w:p>
    <w:p w14:paraId="13360E06" w14:textId="77777777" w:rsidR="009C0884" w:rsidRDefault="009C0884" w:rsidP="00100919">
      <w:r>
        <w:t>0915</w:t>
      </w:r>
      <w:r>
        <w:tab/>
      </w:r>
      <w:proofErr w:type="spellStart"/>
      <w:r>
        <w:t>Curbridge</w:t>
      </w:r>
      <w:proofErr w:type="spellEnd"/>
    </w:p>
    <w:p w14:paraId="1BC4B175" w14:textId="77777777" w:rsidR="009C0884" w:rsidRDefault="009C0884" w:rsidP="00100919">
      <w:r>
        <w:t>0915</w:t>
      </w:r>
      <w:r>
        <w:tab/>
        <w:t>Minster Lovell</w:t>
      </w:r>
    </w:p>
    <w:p w14:paraId="63D88E99" w14:textId="77777777" w:rsidR="009C0884" w:rsidRDefault="009C0884" w:rsidP="00100919">
      <w:r>
        <w:t xml:space="preserve">0915 </w:t>
      </w:r>
      <w:r>
        <w:tab/>
        <w:t>Hailey</w:t>
      </w:r>
    </w:p>
    <w:p w14:paraId="05E36D29" w14:textId="77777777" w:rsidR="009C0884" w:rsidRDefault="009C0884" w:rsidP="00100919">
      <w:r>
        <w:t>1045</w:t>
      </w:r>
      <w:r>
        <w:tab/>
        <w:t>Holy Trinity</w:t>
      </w:r>
    </w:p>
    <w:p w14:paraId="00DF6EC1" w14:textId="77777777" w:rsidR="009C0884" w:rsidRDefault="009C0884" w:rsidP="00100919">
      <w:r>
        <w:t>1045</w:t>
      </w:r>
      <w:r>
        <w:tab/>
        <w:t>Saint Mary’s</w:t>
      </w:r>
    </w:p>
    <w:p w14:paraId="16A87FB6" w14:textId="77777777" w:rsidR="009C0884" w:rsidRDefault="009C0884" w:rsidP="00100919">
      <w:r>
        <w:t xml:space="preserve">1800 </w:t>
      </w:r>
      <w:r>
        <w:tab/>
        <w:t>Choral Evensong Saint Mary’s</w:t>
      </w:r>
    </w:p>
    <w:p w14:paraId="5CFABEDC" w14:textId="77777777" w:rsidR="009C0884" w:rsidRDefault="009C0884" w:rsidP="00176085">
      <w:pPr>
        <w:pStyle w:val="Heading2"/>
      </w:pPr>
      <w:r>
        <w:t>Holy Monday 15 April</w:t>
      </w:r>
    </w:p>
    <w:p w14:paraId="1A78E088" w14:textId="77777777" w:rsidR="009C0884" w:rsidRDefault="009C0884" w:rsidP="00100919">
      <w:r>
        <w:t>1930</w:t>
      </w:r>
      <w:r>
        <w:tab/>
        <w:t>Minster Lovell</w:t>
      </w:r>
    </w:p>
    <w:p w14:paraId="2A4A7662" w14:textId="77777777" w:rsidR="009C0884" w:rsidRDefault="009C0884" w:rsidP="00100919">
      <w:r>
        <w:t>Holy Tuesday 16 April</w:t>
      </w:r>
    </w:p>
    <w:p w14:paraId="05AC5131" w14:textId="77777777" w:rsidR="009C0884" w:rsidRDefault="009C0884" w:rsidP="00100919">
      <w:r>
        <w:t xml:space="preserve">1930 </w:t>
      </w:r>
      <w:r>
        <w:tab/>
      </w:r>
      <w:proofErr w:type="spellStart"/>
      <w:r>
        <w:t>Curbridge</w:t>
      </w:r>
      <w:proofErr w:type="spellEnd"/>
    </w:p>
    <w:p w14:paraId="3EB37222" w14:textId="77777777" w:rsidR="009C0884" w:rsidRDefault="009C0884" w:rsidP="00100919">
      <w:r>
        <w:t>Holy Wednesday 17 April</w:t>
      </w:r>
    </w:p>
    <w:p w14:paraId="052E5813" w14:textId="77777777" w:rsidR="009C0884" w:rsidRDefault="009C0884" w:rsidP="009C0884">
      <w:r>
        <w:t xml:space="preserve">1930 </w:t>
      </w:r>
      <w:r>
        <w:tab/>
        <w:t>Saint Mary’s</w:t>
      </w:r>
    </w:p>
    <w:p w14:paraId="2DB95C5D" w14:textId="77777777" w:rsidR="009C0884" w:rsidRDefault="009C0884" w:rsidP="00176085">
      <w:pPr>
        <w:pStyle w:val="Heading2"/>
      </w:pPr>
      <w:r>
        <w:t>Maundy Thursday</w:t>
      </w:r>
    </w:p>
    <w:p w14:paraId="29A9D2BD" w14:textId="5E260615" w:rsidR="00BD7C39" w:rsidRDefault="009C0884" w:rsidP="00100919">
      <w:r>
        <w:t xml:space="preserve">1800 </w:t>
      </w:r>
      <w:r>
        <w:tab/>
        <w:t>Parish Meal at Hailey (</w:t>
      </w:r>
      <w:hyperlink r:id="rId16" w:history="1">
        <w:r w:rsidRPr="00CE0A5D">
          <w:rPr>
            <w:rStyle w:val="Hyperlink"/>
          </w:rPr>
          <w:t>please sign up</w:t>
        </w:r>
      </w:hyperlink>
      <w:r>
        <w:t>)</w:t>
      </w:r>
    </w:p>
    <w:p w14:paraId="4150EA84" w14:textId="3F4535C0" w:rsidR="009C0884" w:rsidRDefault="009C0884" w:rsidP="00601CBD">
      <w:pPr>
        <w:pStyle w:val="Heading2"/>
      </w:pPr>
      <w:r>
        <w:t>Good Friday</w:t>
      </w:r>
    </w:p>
    <w:p w14:paraId="58419089" w14:textId="77777777" w:rsidR="009C0884" w:rsidRDefault="009C0884" w:rsidP="00100919">
      <w:r>
        <w:t>1045</w:t>
      </w:r>
      <w:r>
        <w:tab/>
        <w:t>Ecumenical Walk of Witness (High Street Methodists)</w:t>
      </w:r>
    </w:p>
    <w:p w14:paraId="6652B5A7" w14:textId="77777777" w:rsidR="009C0884" w:rsidRDefault="009C0884" w:rsidP="00100919">
      <w:r>
        <w:t>1200</w:t>
      </w:r>
      <w:r>
        <w:tab/>
        <w:t>Meditations, Hailey</w:t>
      </w:r>
    </w:p>
    <w:p w14:paraId="0E0FB85D" w14:textId="77777777" w:rsidR="009C0884" w:rsidRDefault="009C0884" w:rsidP="00100919">
      <w:r>
        <w:t>1400</w:t>
      </w:r>
      <w:r>
        <w:tab/>
        <w:t>Solemn Liturgy, Saint Mary’s</w:t>
      </w:r>
    </w:p>
    <w:p w14:paraId="0C208275" w14:textId="77777777" w:rsidR="009C0884" w:rsidRDefault="009C0884" w:rsidP="00100919">
      <w:r>
        <w:t>1930</w:t>
      </w:r>
      <w:r>
        <w:tab/>
        <w:t>Tenebrae, Holy Trinity</w:t>
      </w:r>
    </w:p>
    <w:p w14:paraId="62D65D20" w14:textId="77777777" w:rsidR="008F4859" w:rsidRDefault="009C0884" w:rsidP="00176085">
      <w:pPr>
        <w:pStyle w:val="Heading2"/>
      </w:pPr>
      <w:r>
        <w:t>Holy Saturday</w:t>
      </w:r>
    </w:p>
    <w:p w14:paraId="54BF707C" w14:textId="77777777" w:rsidR="009C0884" w:rsidRDefault="009C0884" w:rsidP="007A43F1">
      <w:r>
        <w:t>2000</w:t>
      </w:r>
      <w:r>
        <w:tab/>
        <w:t>Vigil Service, Holy Trinity</w:t>
      </w:r>
    </w:p>
    <w:p w14:paraId="13E64E5C" w14:textId="77777777" w:rsidR="009C0884" w:rsidRDefault="009C0884" w:rsidP="00176085">
      <w:pPr>
        <w:pStyle w:val="Heading2"/>
      </w:pPr>
      <w:r>
        <w:t>Easter Day 21 April</w:t>
      </w:r>
    </w:p>
    <w:p w14:paraId="0558D167" w14:textId="77777777" w:rsidR="009C0884" w:rsidRDefault="009C0884" w:rsidP="009C0884">
      <w:r>
        <w:t>0915</w:t>
      </w:r>
      <w:r>
        <w:tab/>
      </w:r>
      <w:proofErr w:type="spellStart"/>
      <w:r>
        <w:t>Curbridge</w:t>
      </w:r>
      <w:proofErr w:type="spellEnd"/>
    </w:p>
    <w:p w14:paraId="3B6615D0" w14:textId="77777777" w:rsidR="009C0884" w:rsidRDefault="009C0884" w:rsidP="009C0884">
      <w:r>
        <w:t>0915</w:t>
      </w:r>
      <w:r>
        <w:tab/>
        <w:t>Minster Lovell</w:t>
      </w:r>
    </w:p>
    <w:p w14:paraId="565FABA5" w14:textId="77777777" w:rsidR="009C0884" w:rsidRDefault="009C0884" w:rsidP="009C0884">
      <w:r>
        <w:t xml:space="preserve">0915 </w:t>
      </w:r>
      <w:r>
        <w:tab/>
        <w:t>Hailey</w:t>
      </w:r>
    </w:p>
    <w:p w14:paraId="2F48C60A" w14:textId="77777777" w:rsidR="009C0884" w:rsidRDefault="009C0884" w:rsidP="009C0884">
      <w:r>
        <w:t>1045</w:t>
      </w:r>
      <w:r>
        <w:tab/>
        <w:t>Holy Trinity</w:t>
      </w:r>
    </w:p>
    <w:p w14:paraId="15E23318" w14:textId="77777777" w:rsidR="009C0884" w:rsidRDefault="009C0884" w:rsidP="009C0884">
      <w:r>
        <w:t>1045</w:t>
      </w:r>
      <w:r>
        <w:tab/>
        <w:t>Saint Mary’s</w:t>
      </w:r>
    </w:p>
    <w:p w14:paraId="21CEE1CF" w14:textId="77777777" w:rsidR="00176085" w:rsidRDefault="00176085" w:rsidP="007A43F1">
      <w:pPr>
        <w:sectPr w:rsidR="00176085" w:rsidSect="00176085">
          <w:type w:val="continuous"/>
          <w:pgSz w:w="11906" w:h="16838"/>
          <w:pgMar w:top="1440" w:right="1440" w:bottom="1440" w:left="1440" w:header="708" w:footer="708" w:gutter="0"/>
          <w:cols w:num="2" w:space="720"/>
          <w:docGrid w:linePitch="360"/>
        </w:sectPr>
      </w:pPr>
    </w:p>
    <w:p w14:paraId="131378C9" w14:textId="77777777" w:rsidR="007769F6" w:rsidRDefault="007769F6" w:rsidP="007769F6">
      <w:r>
        <w:t>1930</w:t>
      </w:r>
      <w:r>
        <w:tab/>
        <w:t>Liturgy of the Last Supper, Hailey</w:t>
      </w:r>
    </w:p>
    <w:p w14:paraId="5BAEBF99" w14:textId="320BBC1C" w:rsidR="007A43F1" w:rsidRPr="008F4859" w:rsidRDefault="005D6284" w:rsidP="008F4859">
      <w:pPr>
        <w:tabs>
          <w:tab w:val="left" w:pos="7368"/>
        </w:tabs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1FD4EE8" wp14:editId="5AB85073">
            <wp:simplePos x="0" y="0"/>
            <wp:positionH relativeFrom="column">
              <wp:posOffset>-45085</wp:posOffset>
            </wp:positionH>
            <wp:positionV relativeFrom="page">
              <wp:posOffset>9182100</wp:posOffset>
            </wp:positionV>
            <wp:extent cx="3223260" cy="5734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7A43F1" w:rsidRPr="008F4859" w:rsidSect="00176085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E436C" w14:textId="77777777" w:rsidR="00416053" w:rsidRDefault="00416053" w:rsidP="008F4859">
      <w:pPr>
        <w:spacing w:before="0" w:after="0"/>
      </w:pPr>
      <w:r>
        <w:separator/>
      </w:r>
    </w:p>
  </w:endnote>
  <w:endnote w:type="continuationSeparator" w:id="0">
    <w:p w14:paraId="73EB60F6" w14:textId="77777777" w:rsidR="00416053" w:rsidRDefault="00416053" w:rsidP="008F485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useo Slab 700">
    <w:panose1 w:val="02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Museo Slab 500">
    <w:panose1 w:val="02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65814" w14:textId="77777777" w:rsidR="008F4859" w:rsidRDefault="008F4859" w:rsidP="008F4859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0CBF51" w14:textId="77777777" w:rsidR="00416053" w:rsidRDefault="00416053" w:rsidP="008F4859">
      <w:pPr>
        <w:spacing w:before="0" w:after="0"/>
      </w:pPr>
      <w:r>
        <w:separator/>
      </w:r>
    </w:p>
  </w:footnote>
  <w:footnote w:type="continuationSeparator" w:id="0">
    <w:p w14:paraId="1719DE3D" w14:textId="77777777" w:rsidR="00416053" w:rsidRDefault="00416053" w:rsidP="008F485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A3019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5E07D0"/>
    <w:multiLevelType w:val="hybridMultilevel"/>
    <w:tmpl w:val="D618D5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157C8"/>
    <w:multiLevelType w:val="hybridMultilevel"/>
    <w:tmpl w:val="DB1C42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8203E5"/>
    <w:multiLevelType w:val="hybridMultilevel"/>
    <w:tmpl w:val="3378F95C"/>
    <w:lvl w:ilvl="0" w:tplc="16AE6D2C">
      <w:numFmt w:val="bullet"/>
      <w:pStyle w:val="ListParagraph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MjAxMzcyNTc0NDVR0lEKTi0uzszPAykwqwUAvFJ3ACwAAAA="/>
    <w:docVar w:name="dgnword-docGUID" w:val="{65245B1C-32E6-4F15-9A6A-F9E058FA0F4F}"/>
    <w:docVar w:name="dgnword-eventsink" w:val="625979344"/>
  </w:docVars>
  <w:rsids>
    <w:rsidRoot w:val="009C0884"/>
    <w:rsid w:val="000039EA"/>
    <w:rsid w:val="000372B2"/>
    <w:rsid w:val="00100919"/>
    <w:rsid w:val="0010637A"/>
    <w:rsid w:val="00142C37"/>
    <w:rsid w:val="00176085"/>
    <w:rsid w:val="001B71C7"/>
    <w:rsid w:val="001F1F11"/>
    <w:rsid w:val="00232A9F"/>
    <w:rsid w:val="00233B43"/>
    <w:rsid w:val="002B0BB3"/>
    <w:rsid w:val="002D5C54"/>
    <w:rsid w:val="0032059A"/>
    <w:rsid w:val="00332B37"/>
    <w:rsid w:val="003C6135"/>
    <w:rsid w:val="00416053"/>
    <w:rsid w:val="004171AC"/>
    <w:rsid w:val="004178E9"/>
    <w:rsid w:val="0044681F"/>
    <w:rsid w:val="005038A5"/>
    <w:rsid w:val="00575176"/>
    <w:rsid w:val="005D6284"/>
    <w:rsid w:val="00601CBD"/>
    <w:rsid w:val="00666BB8"/>
    <w:rsid w:val="00680E19"/>
    <w:rsid w:val="00763084"/>
    <w:rsid w:val="00765180"/>
    <w:rsid w:val="007769F6"/>
    <w:rsid w:val="007A43F1"/>
    <w:rsid w:val="007A46CF"/>
    <w:rsid w:val="007E0796"/>
    <w:rsid w:val="008575E1"/>
    <w:rsid w:val="008F4859"/>
    <w:rsid w:val="0091400C"/>
    <w:rsid w:val="009C0884"/>
    <w:rsid w:val="00A100B5"/>
    <w:rsid w:val="00A165B5"/>
    <w:rsid w:val="00A70836"/>
    <w:rsid w:val="00A8366F"/>
    <w:rsid w:val="00A851FF"/>
    <w:rsid w:val="00B760AE"/>
    <w:rsid w:val="00BD7C39"/>
    <w:rsid w:val="00C259E9"/>
    <w:rsid w:val="00C27CE6"/>
    <w:rsid w:val="00C430B2"/>
    <w:rsid w:val="00C635F9"/>
    <w:rsid w:val="00CE0A5D"/>
    <w:rsid w:val="00D21A90"/>
    <w:rsid w:val="00D8491A"/>
    <w:rsid w:val="00D87BAF"/>
    <w:rsid w:val="00E42305"/>
    <w:rsid w:val="00E926E2"/>
    <w:rsid w:val="00FC1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4A2B3"/>
  <w15:chartTrackingRefBased/>
  <w15:docId w15:val="{2B58D02C-77AB-354D-B5BA-EBEBB1ECE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Calibr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10637A"/>
    <w:pPr>
      <w:spacing w:before="120" w:after="120" w:line="240" w:lineRule="auto"/>
    </w:pPr>
    <w:rPr>
      <w:rFonts w:ascii="Cambria" w:hAnsi="Cambria" w:cs="Times New Roman"/>
    </w:rPr>
  </w:style>
  <w:style w:type="paragraph" w:styleId="Heading1">
    <w:name w:val="heading 1"/>
    <w:aliases w:val="WP H1"/>
    <w:basedOn w:val="Normal"/>
    <w:next w:val="Normal"/>
    <w:link w:val="Heading1Char"/>
    <w:uiPriority w:val="9"/>
    <w:qFormat/>
    <w:rsid w:val="00332B37"/>
    <w:pPr>
      <w:keepNext/>
      <w:keepLines/>
      <w:outlineLvl w:val="0"/>
    </w:pPr>
    <w:rPr>
      <w:rFonts w:ascii="Museo Slab 700" w:eastAsiaTheme="majorEastAsia" w:hAnsi="Museo Slab 700" w:cstheme="majorBidi"/>
      <w:caps/>
      <w:color w:val="002083"/>
      <w:sz w:val="32"/>
      <w:szCs w:val="32"/>
    </w:rPr>
  </w:style>
  <w:style w:type="paragraph" w:styleId="Heading2">
    <w:name w:val="heading 2"/>
    <w:aliases w:val="WP H2"/>
    <w:basedOn w:val="Heading1"/>
    <w:next w:val="Normal"/>
    <w:link w:val="Heading2Char"/>
    <w:uiPriority w:val="9"/>
    <w:unhideWhenUsed/>
    <w:qFormat/>
    <w:rsid w:val="007A46CF"/>
    <w:pPr>
      <w:spacing w:before="240"/>
      <w:outlineLvl w:val="1"/>
    </w:pPr>
    <w:rPr>
      <w:rFonts w:ascii="Museo Slab 500" w:hAnsi="Museo Slab 500"/>
      <w:caps w:val="0"/>
      <w:sz w:val="26"/>
      <w:szCs w:val="26"/>
    </w:rPr>
  </w:style>
  <w:style w:type="paragraph" w:styleId="Heading3">
    <w:name w:val="heading 3"/>
    <w:aliases w:val="WP H3"/>
    <w:basedOn w:val="Normal"/>
    <w:next w:val="Normal"/>
    <w:link w:val="Heading3Char"/>
    <w:autoRedefine/>
    <w:uiPriority w:val="9"/>
    <w:unhideWhenUsed/>
    <w:qFormat/>
    <w:rsid w:val="00D21A90"/>
    <w:pPr>
      <w:keepNext/>
      <w:keepLines/>
      <w:spacing w:before="240"/>
      <w:outlineLvl w:val="2"/>
    </w:pPr>
    <w:rPr>
      <w:rFonts w:ascii="Museo Slab 500" w:eastAsiaTheme="majorEastAsia" w:hAnsi="Museo Slab 500" w:cstheme="majorBidi"/>
      <w:b/>
      <w:color w:val="00208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WP H2 Char"/>
    <w:basedOn w:val="DefaultParagraphFont"/>
    <w:link w:val="Heading2"/>
    <w:uiPriority w:val="9"/>
    <w:rsid w:val="007A46CF"/>
    <w:rPr>
      <w:rFonts w:ascii="Museo Slab 500" w:eastAsiaTheme="majorEastAsia" w:hAnsi="Museo Slab 500" w:cstheme="majorBidi"/>
      <w:color w:val="002083"/>
      <w:sz w:val="26"/>
      <w:szCs w:val="26"/>
    </w:rPr>
  </w:style>
  <w:style w:type="character" w:customStyle="1" w:styleId="Heading1Char">
    <w:name w:val="Heading 1 Char"/>
    <w:aliases w:val="WP H1 Char"/>
    <w:basedOn w:val="DefaultParagraphFont"/>
    <w:link w:val="Heading1"/>
    <w:uiPriority w:val="9"/>
    <w:rsid w:val="00332B37"/>
    <w:rPr>
      <w:rFonts w:ascii="Museo Slab 700" w:eastAsiaTheme="majorEastAsia" w:hAnsi="Museo Slab 700" w:cstheme="majorBidi"/>
      <w:caps/>
      <w:color w:val="002083"/>
      <w:sz w:val="32"/>
      <w:szCs w:val="32"/>
    </w:rPr>
  </w:style>
  <w:style w:type="paragraph" w:styleId="ListParagraph">
    <w:name w:val="List Paragraph"/>
    <w:basedOn w:val="Normal"/>
    <w:uiPriority w:val="34"/>
    <w:rsid w:val="001B71C7"/>
    <w:pPr>
      <w:numPr>
        <w:numId w:val="1"/>
      </w:numPr>
      <w:contextualSpacing/>
    </w:pPr>
  </w:style>
  <w:style w:type="paragraph" w:customStyle="1" w:styleId="Normalbeforelist">
    <w:name w:val="Normal before list"/>
    <w:basedOn w:val="Normal"/>
    <w:rsid w:val="00575176"/>
    <w:pPr>
      <w:spacing w:before="60" w:after="0"/>
      <w:contextualSpacing/>
    </w:pPr>
  </w:style>
  <w:style w:type="paragraph" w:styleId="ListBullet">
    <w:name w:val="List Bullet"/>
    <w:basedOn w:val="Normal"/>
    <w:uiPriority w:val="99"/>
    <w:unhideWhenUsed/>
    <w:rsid w:val="00575176"/>
    <w:pPr>
      <w:numPr>
        <w:numId w:val="3"/>
      </w:numPr>
      <w:spacing w:before="60" w:after="180"/>
      <w:contextualSpacing/>
    </w:pPr>
    <w:rPr>
      <w:lang w:eastAsia="ja-JP"/>
    </w:rPr>
  </w:style>
  <w:style w:type="character" w:customStyle="1" w:styleId="Heading3Char">
    <w:name w:val="Heading 3 Char"/>
    <w:aliases w:val="WP H3 Char"/>
    <w:basedOn w:val="DefaultParagraphFont"/>
    <w:link w:val="Heading3"/>
    <w:uiPriority w:val="9"/>
    <w:rsid w:val="00D21A90"/>
    <w:rPr>
      <w:rFonts w:ascii="Museo Slab 500" w:eastAsiaTheme="majorEastAsia" w:hAnsi="Museo Slab 500" w:cstheme="majorBidi"/>
      <w:b/>
      <w:color w:val="002083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259E9"/>
    <w:pPr>
      <w:spacing w:before="0" w:after="240"/>
      <w:contextualSpacing/>
    </w:pPr>
    <w:rPr>
      <w:rFonts w:ascii="Museo Slab 500" w:eastAsiaTheme="majorEastAsia" w:hAnsi="Museo Slab 500" w:cstheme="majorBidi"/>
      <w:color w:val="42D4F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59E9"/>
    <w:rPr>
      <w:rFonts w:ascii="Museo Slab 500" w:eastAsiaTheme="majorEastAsia" w:hAnsi="Museo Slab 500" w:cstheme="majorBidi"/>
      <w:color w:val="42D4F2"/>
      <w:spacing w:val="-10"/>
      <w:kern w:val="28"/>
      <w:sz w:val="72"/>
      <w:szCs w:val="56"/>
    </w:rPr>
  </w:style>
  <w:style w:type="paragraph" w:customStyle="1" w:styleId="WPNormal">
    <w:name w:val="WP Normal"/>
    <w:basedOn w:val="Normal"/>
    <w:link w:val="WPNormalChar"/>
    <w:qFormat/>
    <w:rsid w:val="00A8366F"/>
    <w:pPr>
      <w:spacing w:before="60" w:after="60"/>
    </w:pPr>
  </w:style>
  <w:style w:type="character" w:customStyle="1" w:styleId="WPNormalChar">
    <w:name w:val="WP Normal Char"/>
    <w:basedOn w:val="DefaultParagraphFont"/>
    <w:link w:val="WPNormal"/>
    <w:rsid w:val="00A8366F"/>
    <w:rPr>
      <w:rFonts w:ascii="Cambria" w:hAnsi="Cambria" w:cs="Times New Roman"/>
    </w:rPr>
  </w:style>
  <w:style w:type="paragraph" w:styleId="Header">
    <w:name w:val="header"/>
    <w:basedOn w:val="Normal"/>
    <w:link w:val="HeaderChar"/>
    <w:uiPriority w:val="99"/>
    <w:unhideWhenUsed/>
    <w:rsid w:val="008F4859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F4859"/>
    <w:rPr>
      <w:rFonts w:ascii="Cambria" w:hAnsi="Cambria" w:cs="Times New Roman"/>
    </w:rPr>
  </w:style>
  <w:style w:type="paragraph" w:styleId="Footer">
    <w:name w:val="footer"/>
    <w:basedOn w:val="Normal"/>
    <w:link w:val="FooterChar"/>
    <w:uiPriority w:val="99"/>
    <w:unhideWhenUsed/>
    <w:rsid w:val="008F4859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F4859"/>
    <w:rPr>
      <w:rFonts w:ascii="Cambria" w:hAnsi="Cambria" w:cs="Times New Roman"/>
    </w:rPr>
  </w:style>
  <w:style w:type="character" w:styleId="Hyperlink">
    <w:name w:val="Hyperlink"/>
    <w:basedOn w:val="DefaultParagraphFont"/>
    <w:uiPriority w:val="99"/>
    <w:unhideWhenUsed/>
    <w:rsid w:val="00CE0A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0A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mailto:elpielewis99@aol.com?subject=Parish%20Meal%20at%20Hailey%20-%20please%20sign%20me%20u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A978359514D04FBB1E1F871A3A19F2" ma:contentTypeVersion="8" ma:contentTypeDescription="Create a new document." ma:contentTypeScope="" ma:versionID="616381168aa45634394b63a8d294c23a">
  <xsd:schema xmlns:xsd="http://www.w3.org/2001/XMLSchema" xmlns:xs="http://www.w3.org/2001/XMLSchema" xmlns:p="http://schemas.microsoft.com/office/2006/metadata/properties" xmlns:ns2="d91ca2a7-60cd-49df-997a-77fb565c68e7" xmlns:ns3="ed956cfa-512a-415f-8633-b0cbf5ca033c" targetNamespace="http://schemas.microsoft.com/office/2006/metadata/properties" ma:root="true" ma:fieldsID="0d83a85230beb1959c30fc692c515755" ns2:_="" ns3:_="">
    <xsd:import namespace="d91ca2a7-60cd-49df-997a-77fb565c68e7"/>
    <xsd:import namespace="ed956cfa-512a-415f-8633-b0cbf5ca03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ca2a7-60cd-49df-997a-77fb565c68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56cfa-512a-415f-8633-b0cbf5ca033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495ADC-C2C6-40C4-A338-7D18F424B3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22BFE89-4F8A-4D07-B878-1BCAEE99F9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C33E9D-B202-4C30-9AB4-CCCD55E763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1ca2a7-60cd-49df-997a-77fb565c68e7"/>
    <ds:schemaRef ds:uri="ed956cfa-512a-415f-8633-b0cbf5ca03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6C65E-C418-4FD3-B4E1-5B505C339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8</TotalTime>
  <Pages>1</Pages>
  <Words>129</Words>
  <Characters>684</Characters>
  <Application>Microsoft Office Word</Application>
  <DocSecurity>0</DocSecurity>
  <Lines>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y Wright</dc:creator>
  <cp:keywords/>
  <dc:description/>
  <cp:lastModifiedBy>Richard Young</cp:lastModifiedBy>
  <cp:revision>10</cp:revision>
  <dcterms:created xsi:type="dcterms:W3CDTF">2019-04-06T09:13:00Z</dcterms:created>
  <dcterms:modified xsi:type="dcterms:W3CDTF">2019-04-06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0242ed65-4d8e-4df5-9edc-2a7ed399a3da</vt:lpwstr>
  </property>
  <property fmtid="{D5CDD505-2E9C-101B-9397-08002B2CF9AE}" pid="3" name="ContentTypeId">
    <vt:lpwstr>0x01010018A978359514D04FBB1E1F871A3A19F2</vt:lpwstr>
  </property>
</Properties>
</file>